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396" w:rsidRDefault="0051726E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952500</wp:posOffset>
                </wp:positionV>
                <wp:extent cx="5943600" cy="7315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7D9D" w:rsidRPr="004C7D9D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4C7D9D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9861B2" w:rsidRPr="009861B2" w:rsidRDefault="009861B2" w:rsidP="009861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9861B2">
                              <w:rPr>
                                <w:rFonts w:asciiTheme="minorHAnsi" w:hAnsiTheme="minorHAnsi" w:cstheme="minorHAnsi"/>
                              </w:rPr>
                              <w:t xml:space="preserve">Again, I would like to apologize for my late arrival at our meeting.  I greatly appreciate your adjustment of your own schedule so we could meet, in spite of my tardiness. </w:t>
                            </w:r>
                          </w:p>
                          <w:p w:rsidR="009861B2" w:rsidRPr="009861B2" w:rsidRDefault="009861B2" w:rsidP="009861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9861B2" w:rsidRPr="009861B2" w:rsidRDefault="009861B2" w:rsidP="009861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9861B2">
                              <w:rPr>
                                <w:rFonts w:asciiTheme="minorHAnsi" w:hAnsiTheme="minorHAnsi" w:cstheme="minorHAnsi"/>
                              </w:rPr>
                              <w:t xml:space="preserve">I enjoyed meeting with you and getting to know you a little better.  I am looking forward to an evolving relationship wherein we work together to achieve your goals. </w:t>
                            </w:r>
                          </w:p>
                          <w:p w:rsidR="009861B2" w:rsidRPr="009861B2" w:rsidRDefault="009861B2" w:rsidP="009861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9861B2" w:rsidRPr="009861B2" w:rsidRDefault="009861B2" w:rsidP="009861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9861B2">
                              <w:rPr>
                                <w:rFonts w:asciiTheme="minorHAnsi" w:hAnsiTheme="minorHAnsi" w:cstheme="minorHAnsi"/>
                              </w:rPr>
                              <w:t xml:space="preserve">You may reach me by phone at [PHONE] or email at [EMAIL].  You may also want to look at my Web site at </w:t>
                            </w:r>
                            <w:r w:rsidR="00531D14">
                              <w:rPr>
                                <w:rFonts w:asciiTheme="minorHAnsi" w:hAnsiTheme="minorHAnsi" w:cstheme="minorHAnsi"/>
                              </w:rPr>
                              <w:t>www.EntourageRealtors.com</w:t>
                            </w:r>
                            <w:r w:rsidRPr="009861B2">
                              <w:rPr>
                                <w:rFonts w:asciiTheme="minorHAnsi" w:hAnsiTheme="minorHAnsi" w:cstheme="minorHAnsi"/>
                              </w:rPr>
                              <w:t xml:space="preserve">, which contains additional information about all that I can provide as a licensed [REALTOR®/AGENT/BROKER].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5pt;width:468pt;height:8in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" stroked="f">
                <v:textbox>
                  <w:txbxContent>
                    <w:p w:rsidR="004C7D9D" w:rsidRPr="004C7D9D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4C7D9D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9861B2" w:rsidRPr="009861B2" w:rsidRDefault="009861B2" w:rsidP="009861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9861B2">
                        <w:rPr>
                          <w:rFonts w:asciiTheme="minorHAnsi" w:hAnsiTheme="minorHAnsi" w:cstheme="minorHAnsi"/>
                        </w:rPr>
                        <w:t xml:space="preserve">Again, I would like to apologize for my late arrival at our meeting.  I greatly appreciate your adjustment of your own schedule so we could meet, in spite of my tardiness. </w:t>
                      </w:r>
                    </w:p>
                    <w:p w:rsidR="009861B2" w:rsidRPr="009861B2" w:rsidRDefault="009861B2" w:rsidP="009861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9861B2" w:rsidRPr="009861B2" w:rsidRDefault="009861B2" w:rsidP="009861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9861B2">
                        <w:rPr>
                          <w:rFonts w:asciiTheme="minorHAnsi" w:hAnsiTheme="minorHAnsi" w:cstheme="minorHAnsi"/>
                        </w:rPr>
                        <w:t xml:space="preserve">I enjoyed meeting with you and getting to know you a little better.  I am looking forward to an evolving relationship wherein we work together to achieve your goals. </w:t>
                      </w:r>
                    </w:p>
                    <w:p w:rsidR="009861B2" w:rsidRPr="009861B2" w:rsidRDefault="009861B2" w:rsidP="009861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9861B2" w:rsidRPr="009861B2" w:rsidRDefault="009861B2" w:rsidP="009861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9861B2">
                        <w:rPr>
                          <w:rFonts w:asciiTheme="minorHAnsi" w:hAnsiTheme="minorHAnsi" w:cstheme="minorHAnsi"/>
                        </w:rPr>
                        <w:t xml:space="preserve">You may reach me by phone at [PHONE] or email at [EMAIL].  You may also want to look at my Web site at </w:t>
                      </w:r>
                      <w:r w:rsidR="00531D14">
                        <w:rPr>
                          <w:rFonts w:asciiTheme="minorHAnsi" w:hAnsiTheme="minorHAnsi" w:cstheme="minorHAnsi"/>
                        </w:rPr>
                        <w:t>www.EntourageRealtors.com</w:t>
                      </w:r>
                      <w:r w:rsidRPr="009861B2">
                        <w:rPr>
                          <w:rFonts w:asciiTheme="minorHAnsi" w:hAnsiTheme="minorHAnsi" w:cstheme="minorHAnsi"/>
                        </w:rPr>
                        <w:t xml:space="preserve">, which contains additional information about all that I can provide as a licensed [REALTOR®/AGENT/BROKER].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127E" w:rsidRDefault="0000127E" w:rsidP="00C45210">
      <w:pPr>
        <w:spacing w:after="0" w:line="240" w:lineRule="auto"/>
      </w:pPr>
      <w:r>
        <w:separator/>
      </w:r>
    </w:p>
  </w:endnote>
  <w:endnote w:type="continuationSeparator" w:id="0">
    <w:p w:rsidR="0000127E" w:rsidRDefault="0000127E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Pr="00C45210" w:rsidRDefault="00753396">
    <w:pPr>
      <w:pStyle w:val="Footer"/>
      <w:rPr>
        <w:sz w:val="20"/>
        <w:szCs w:val="20"/>
      </w:rPr>
    </w:pPr>
    <w:r w:rsidRPr="00C45210">
      <w:rPr>
        <w:sz w:val="20"/>
        <w:szCs w:val="20"/>
      </w:rPr>
      <w:t>P.O. Box 890472  |  Houston, TX  77259  |  O:  832-868-6091  |  F:  832-487-1715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127E" w:rsidRDefault="0000127E" w:rsidP="00C45210">
      <w:pPr>
        <w:spacing w:after="0" w:line="240" w:lineRule="auto"/>
      </w:pPr>
      <w:r>
        <w:separator/>
      </w:r>
    </w:p>
  </w:footnote>
  <w:footnote w:type="continuationSeparator" w:id="0">
    <w:p w:rsidR="0000127E" w:rsidRDefault="0000127E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qNaAIP6ubMsAAAA"/>
  </w:docVars>
  <w:rsids>
    <w:rsidRoot w:val="00C45210"/>
    <w:rsid w:val="0000127E"/>
    <w:rsid w:val="00007044"/>
    <w:rsid w:val="000143F4"/>
    <w:rsid w:val="000462CD"/>
    <w:rsid w:val="0015622A"/>
    <w:rsid w:val="001E006A"/>
    <w:rsid w:val="00250F04"/>
    <w:rsid w:val="002C5183"/>
    <w:rsid w:val="003C3A62"/>
    <w:rsid w:val="004C7D9D"/>
    <w:rsid w:val="0051726E"/>
    <w:rsid w:val="00531D14"/>
    <w:rsid w:val="00584B59"/>
    <w:rsid w:val="00611788"/>
    <w:rsid w:val="00670015"/>
    <w:rsid w:val="006734EB"/>
    <w:rsid w:val="00702F06"/>
    <w:rsid w:val="00753396"/>
    <w:rsid w:val="007C47E0"/>
    <w:rsid w:val="00833975"/>
    <w:rsid w:val="00861057"/>
    <w:rsid w:val="00902B72"/>
    <w:rsid w:val="009861B2"/>
    <w:rsid w:val="009D7E74"/>
    <w:rsid w:val="00A536D9"/>
    <w:rsid w:val="00A574CE"/>
    <w:rsid w:val="00A6506C"/>
    <w:rsid w:val="00AA69A3"/>
    <w:rsid w:val="00AC5B40"/>
    <w:rsid w:val="00AD47E8"/>
    <w:rsid w:val="00B22414"/>
    <w:rsid w:val="00B42E00"/>
    <w:rsid w:val="00C1430A"/>
    <w:rsid w:val="00C45210"/>
    <w:rsid w:val="00C7219D"/>
    <w:rsid w:val="00CA77A9"/>
    <w:rsid w:val="00CF34D8"/>
    <w:rsid w:val="00E42718"/>
    <w:rsid w:val="00E92566"/>
    <w:rsid w:val="00F3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3</cp:revision>
  <dcterms:created xsi:type="dcterms:W3CDTF">2017-02-19T12:50:00Z</dcterms:created>
  <dcterms:modified xsi:type="dcterms:W3CDTF">2017-02-19T13:46:00Z</dcterms:modified>
</cp:coreProperties>
</file>